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rPr>
          <w:b/>
        </w:rPr>
        <w:t xml:space="preserve">Toronto, Ontario | (416) 528-3258</w:t>
      </w:r>
    </w:p>
    <w:p>
      <w:pPr>
        <w:pStyle w:val="BodyText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Dask | Matplotlib | Graphviz | Pydantic and erdantic for entity relationship diagrams (ERDs) | re, spaCy, NLTK, Gensim, sklearn.preprocessing, sklearn.feature_extraction.text (text processing and analysis) | automata-lib | sklearn.linear_model (linear and logistic regression) | PyMC3 (Bayesian parametric estimation) | TensorFlow Keras (image classification, text generation, time series analysis) | statsmodels.tsa, pmdarima, sktime (time series analysis) | scipy.signal | scipy.spatial | GeoPandas, Rasterio, xarray, h3, Cartopy (vector and raster geospatial data) | Pyomo and PuLP (constrained mixed integer programming MIP optimization) | SymPy (symbolic mathematics)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Heading3"/>
      </w:pPr>
      <w:bookmarkStart w:id="32" w:name="canadian-tire-toronto"/>
      <w:r>
        <w:t xml:space="preserve">Canadian Tire, Toronto</w:t>
      </w:r>
      <w:bookmarkEnd w:id="32"/>
    </w:p>
    <w:p>
      <w:pPr>
        <w:pStyle w:val="FirstParagraph"/>
      </w:pPr>
      <w:r>
        <w:rPr>
          <w:b/>
        </w:rPr>
        <w:t xml:space="preserve">Data Science Associate, June 2022 - August 2023</w:t>
      </w:r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3" w:name="consilium-crypto-toronto"/>
      <w:r>
        <w:t xml:space="preserve">Consilium Crypto, Toronto</w:t>
      </w:r>
      <w:bookmarkEnd w:id="33"/>
    </w:p>
    <w:p>
      <w:pPr>
        <w:pStyle w:val="FirstParagraph"/>
      </w:pPr>
      <w:r>
        <w:rPr>
          <w:b/>
        </w:rPr>
        <w:t xml:space="preserve">Data Science Intern, January 2019 - April 2019</w:t>
      </w:r>
    </w:p>
    <w:p>
      <w:pPr>
        <w:numPr>
          <w:ilvl w:val="0"/>
          <w:numId w:val="1002"/>
        </w:numPr>
        <w:pStyle w:val="Compact"/>
      </w:pPr>
      <w:r>
        <w:t xml:space="preserve">Loaded, cleaned and feature engineer time series blockchain and exchange data for cryptocurrency pairs</w:t>
      </w:r>
    </w:p>
    <w:p>
      <w:pPr>
        <w:numPr>
          <w:ilvl w:val="0"/>
          <w:numId w:val="1002"/>
        </w:numPr>
        <w:pStyle w:val="Compact"/>
      </w:pPr>
      <w:r>
        <w:t xml:space="preserve">Built and tested predictive models for price and volume using logistic regression in scikit-learn.</w:t>
      </w:r>
    </w:p>
    <w:p>
      <w:pPr>
        <w:pStyle w:val="Heading3"/>
      </w:pPr>
      <w:bookmarkStart w:id="34" w:name="selected-self-directed-projects"/>
      <w:r>
        <w:t xml:space="preserve">Selected Self-Directed Projects</w:t>
      </w:r>
      <w:bookmarkEnd w:id="34"/>
    </w:p>
    <w:p>
      <w:pPr>
        <w:pStyle w:val="Heading4"/>
      </w:pPr>
      <w:bookmarkStart w:id="36" w:name="X9e7a0c3dd9f882e4718a626c505f14b17893498"/>
      <w:hyperlink r:id="rId35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7" w:name="additional-experience"/>
      <w:r>
        <w:t xml:space="preserve">Additional Experience</w:t>
      </w:r>
      <w:bookmarkEnd w:id="37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38" w:name="jordan-bell-tutoring-toronto"/>
      <w:r>
        <w:t xml:space="preserve">Jordan Bell Tutoring, Toronto</w:t>
      </w:r>
      <w:bookmarkEnd w:id="38"/>
    </w:p>
    <w:p>
      <w:pPr>
        <w:pStyle w:val="FirstParagraph"/>
      </w:pPr>
      <w:r>
        <w:rPr>
          <w:b/>
        </w:rPr>
        <w:t xml:space="preserve">Mathematics Tutor, January 2021 - June 2022</w:t>
      </w:r>
    </w:p>
    <w:p>
      <w:pPr>
        <w:pStyle w:val="Heading3"/>
      </w:pPr>
      <w:bookmarkStart w:id="39" w:name="university-of-toronto-toronto"/>
      <w:r>
        <w:t xml:space="preserve">University of Toronto, Toronto</w:t>
      </w:r>
      <w:bookmarkEnd w:id="39"/>
    </w:p>
    <w:p>
      <w:pPr>
        <w:pStyle w:val="FirstParagraph"/>
      </w:pPr>
      <w:r>
        <w:rPr>
          <w:b/>
        </w:rPr>
        <w:t xml:space="preserve">Mathematics Course Instructor, April 2013 - April 2017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, 2019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2"/>
      </w:pPr>
      <w:bookmarkStart w:id="41" w:name="selected-online-courses"/>
      <w:r>
        <w:t xml:space="preserve">Selected Online Courses</w:t>
      </w:r>
      <w:bookmarkEnd w:id="41"/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54" w:name="selected-publications"/>
      <w:r>
        <w:t xml:space="preserve">Selected Publications</w:t>
      </w:r>
      <w:bookmarkEnd w:id="54"/>
    </w:p>
    <w:p>
      <w:pPr>
        <w:numPr>
          <w:ilvl w:val="0"/>
          <w:numId w:val="1006"/>
        </w:numPr>
        <w:pStyle w:val="Compact"/>
      </w:pPr>
      <w:r>
        <w:t xml:space="preserve">Bell, Jordan and Blåsjö, Viktor,</w:t>
      </w:r>
      <w:r>
        <w:t xml:space="preserve"> </w:t>
      </w:r>
      <w:hyperlink r:id="rId55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6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7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8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6"/>
        </w:numPr>
        <w:pStyle w:val="Compact"/>
      </w:pPr>
      <w:r>
        <w:t xml:space="preserve">Andrews, George E., and Bell, Jordan,</w:t>
      </w:r>
      <w:r>
        <w:t xml:space="preserve"> </w:t>
      </w:r>
      <w:hyperlink r:id="rId59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8:06Z</dcterms:created>
  <dcterms:modified xsi:type="dcterms:W3CDTF">2023-09-07T14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